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25558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3AE0F0F4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62888E44" w14:textId="77777777" w:rsidR="00144051" w:rsidRPr="007E3D91" w:rsidRDefault="00144051" w:rsidP="00144051"/>
    <w:p w14:paraId="2BC6A770" w14:textId="77777777" w:rsidR="00144051" w:rsidRPr="007E3D91" w:rsidRDefault="00144051" w:rsidP="00144051"/>
    <w:p w14:paraId="7F123A44" w14:textId="3EC9973E" w:rsidR="00144051" w:rsidRPr="007E3D91" w:rsidRDefault="008C1FDA" w:rsidP="00144051">
      <w:pPr>
        <w:jc w:val="right"/>
      </w:pPr>
      <w:r>
        <w:t>December</w:t>
      </w:r>
      <w:r w:rsidR="008652AA">
        <w:t xml:space="preserve"> </w:t>
      </w:r>
      <w:r w:rsidR="00144051">
        <w:t>201</w:t>
      </w:r>
      <w:r>
        <w:t>9</w:t>
      </w:r>
      <w:bookmarkStart w:id="3" w:name="_GoBack"/>
      <w:bookmarkEnd w:id="3"/>
    </w:p>
    <w:p w14:paraId="795246F3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78C90B" w14:textId="77777777" w:rsidR="00144051" w:rsidRDefault="00144051" w:rsidP="00144051">
          <w:pPr>
            <w:pStyle w:val="TOCHeading"/>
          </w:pPr>
          <w:r>
            <w:t>Contents</w:t>
          </w:r>
        </w:p>
        <w:p w14:paraId="363C97BA" w14:textId="7CADED60" w:rsidR="00354E44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327126" w:history="1">
            <w:r w:rsidR="00354E44" w:rsidRPr="001B79F5">
              <w:rPr>
                <w:rStyle w:val="Hyperlink"/>
                <w:noProof/>
              </w:rPr>
              <w:t>Complete Solution</w:t>
            </w:r>
            <w:r w:rsidR="00354E44">
              <w:rPr>
                <w:noProof/>
                <w:webHidden/>
              </w:rPr>
              <w:tab/>
            </w:r>
            <w:r w:rsidR="00354E44">
              <w:rPr>
                <w:noProof/>
                <w:webHidden/>
              </w:rPr>
              <w:fldChar w:fldCharType="begin"/>
            </w:r>
            <w:r w:rsidR="00354E44">
              <w:rPr>
                <w:noProof/>
                <w:webHidden/>
              </w:rPr>
              <w:instrText xml:space="preserve"> PAGEREF _Toc528327126 \h </w:instrText>
            </w:r>
            <w:r w:rsidR="00354E44">
              <w:rPr>
                <w:noProof/>
                <w:webHidden/>
              </w:rPr>
            </w:r>
            <w:r w:rsidR="00354E44">
              <w:rPr>
                <w:noProof/>
                <w:webHidden/>
              </w:rPr>
              <w:fldChar w:fldCharType="separate"/>
            </w:r>
            <w:r w:rsidR="00352A41">
              <w:rPr>
                <w:noProof/>
                <w:webHidden/>
              </w:rPr>
              <w:t>1</w:t>
            </w:r>
            <w:r w:rsidR="00354E44">
              <w:rPr>
                <w:noProof/>
                <w:webHidden/>
              </w:rPr>
              <w:fldChar w:fldCharType="end"/>
            </w:r>
          </w:hyperlink>
        </w:p>
        <w:p w14:paraId="4D958FEA" w14:textId="19F5BB81" w:rsidR="00354E44" w:rsidRDefault="00C70B3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528327127" w:history="1">
            <w:r w:rsidR="00354E44" w:rsidRPr="001B79F5">
              <w:rPr>
                <w:rStyle w:val="Hyperlink"/>
                <w:noProof/>
              </w:rPr>
              <w:t>Task 1: Create a new environment</w:t>
            </w:r>
            <w:r w:rsidR="00354E44">
              <w:rPr>
                <w:noProof/>
                <w:webHidden/>
              </w:rPr>
              <w:tab/>
            </w:r>
            <w:r w:rsidR="00354E44">
              <w:rPr>
                <w:noProof/>
                <w:webHidden/>
              </w:rPr>
              <w:fldChar w:fldCharType="begin"/>
            </w:r>
            <w:r w:rsidR="00354E44">
              <w:rPr>
                <w:noProof/>
                <w:webHidden/>
              </w:rPr>
              <w:instrText xml:space="preserve"> PAGEREF _Toc528327127 \h </w:instrText>
            </w:r>
            <w:r w:rsidR="00354E44">
              <w:rPr>
                <w:noProof/>
                <w:webHidden/>
              </w:rPr>
            </w:r>
            <w:r w:rsidR="00354E44">
              <w:rPr>
                <w:noProof/>
                <w:webHidden/>
              </w:rPr>
              <w:fldChar w:fldCharType="separate"/>
            </w:r>
            <w:r w:rsidR="00352A41">
              <w:rPr>
                <w:noProof/>
                <w:webHidden/>
              </w:rPr>
              <w:t>1</w:t>
            </w:r>
            <w:r w:rsidR="00354E44">
              <w:rPr>
                <w:noProof/>
                <w:webHidden/>
              </w:rPr>
              <w:fldChar w:fldCharType="end"/>
            </w:r>
          </w:hyperlink>
        </w:p>
        <w:p w14:paraId="7DBED993" w14:textId="09C32C95" w:rsidR="00354E44" w:rsidRDefault="00C70B3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528327128" w:history="1">
            <w:r w:rsidR="00354E44" w:rsidRPr="001B79F5">
              <w:rPr>
                <w:rStyle w:val="Hyperlink"/>
                <w:noProof/>
              </w:rPr>
              <w:t>Task 2: Import the solution</w:t>
            </w:r>
            <w:r w:rsidR="00354E44">
              <w:rPr>
                <w:noProof/>
                <w:webHidden/>
              </w:rPr>
              <w:tab/>
            </w:r>
            <w:r w:rsidR="00354E44">
              <w:rPr>
                <w:noProof/>
                <w:webHidden/>
              </w:rPr>
              <w:fldChar w:fldCharType="begin"/>
            </w:r>
            <w:r w:rsidR="00354E44">
              <w:rPr>
                <w:noProof/>
                <w:webHidden/>
              </w:rPr>
              <w:instrText xml:space="preserve"> PAGEREF _Toc528327128 \h </w:instrText>
            </w:r>
            <w:r w:rsidR="00354E44">
              <w:rPr>
                <w:noProof/>
                <w:webHidden/>
              </w:rPr>
            </w:r>
            <w:r w:rsidR="00354E44">
              <w:rPr>
                <w:noProof/>
                <w:webHidden/>
              </w:rPr>
              <w:fldChar w:fldCharType="separate"/>
            </w:r>
            <w:r w:rsidR="00352A41">
              <w:rPr>
                <w:noProof/>
                <w:webHidden/>
              </w:rPr>
              <w:t>2</w:t>
            </w:r>
            <w:r w:rsidR="00354E44">
              <w:rPr>
                <w:noProof/>
                <w:webHidden/>
              </w:rPr>
              <w:fldChar w:fldCharType="end"/>
            </w:r>
          </w:hyperlink>
        </w:p>
        <w:p w14:paraId="1DADC6E1" w14:textId="3F3C9E80" w:rsidR="00354E44" w:rsidRDefault="00C70B3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528327129" w:history="1">
            <w:r w:rsidR="00354E44" w:rsidRPr="001B79F5">
              <w:rPr>
                <w:rStyle w:val="Hyperlink"/>
                <w:noProof/>
              </w:rPr>
              <w:t>Task 3: Import the application</w:t>
            </w:r>
            <w:r w:rsidR="00354E44">
              <w:rPr>
                <w:noProof/>
                <w:webHidden/>
              </w:rPr>
              <w:tab/>
            </w:r>
            <w:r w:rsidR="00354E44">
              <w:rPr>
                <w:noProof/>
                <w:webHidden/>
              </w:rPr>
              <w:fldChar w:fldCharType="begin"/>
            </w:r>
            <w:r w:rsidR="00354E44">
              <w:rPr>
                <w:noProof/>
                <w:webHidden/>
              </w:rPr>
              <w:instrText xml:space="preserve"> PAGEREF _Toc528327129 \h </w:instrText>
            </w:r>
            <w:r w:rsidR="00354E44">
              <w:rPr>
                <w:noProof/>
                <w:webHidden/>
              </w:rPr>
            </w:r>
            <w:r w:rsidR="00354E44">
              <w:rPr>
                <w:noProof/>
                <w:webHidden/>
              </w:rPr>
              <w:fldChar w:fldCharType="separate"/>
            </w:r>
            <w:r w:rsidR="00352A41">
              <w:rPr>
                <w:noProof/>
                <w:webHidden/>
              </w:rPr>
              <w:t>4</w:t>
            </w:r>
            <w:r w:rsidR="00354E44">
              <w:rPr>
                <w:noProof/>
                <w:webHidden/>
              </w:rPr>
              <w:fldChar w:fldCharType="end"/>
            </w:r>
          </w:hyperlink>
        </w:p>
        <w:p w14:paraId="2EB35D90" w14:textId="00D2F9AE" w:rsidR="00354E44" w:rsidRDefault="00C70B3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528327130" w:history="1">
            <w:r w:rsidR="00354E44" w:rsidRPr="001B79F5">
              <w:rPr>
                <w:rStyle w:val="Hyperlink"/>
                <w:noProof/>
              </w:rPr>
              <w:t>Task 4: Import Flow</w:t>
            </w:r>
            <w:r w:rsidR="00354E44">
              <w:rPr>
                <w:noProof/>
                <w:webHidden/>
              </w:rPr>
              <w:tab/>
            </w:r>
            <w:r w:rsidR="00354E44">
              <w:rPr>
                <w:noProof/>
                <w:webHidden/>
              </w:rPr>
              <w:fldChar w:fldCharType="begin"/>
            </w:r>
            <w:r w:rsidR="00354E44">
              <w:rPr>
                <w:noProof/>
                <w:webHidden/>
              </w:rPr>
              <w:instrText xml:space="preserve"> PAGEREF _Toc528327130 \h </w:instrText>
            </w:r>
            <w:r w:rsidR="00354E44">
              <w:rPr>
                <w:noProof/>
                <w:webHidden/>
              </w:rPr>
            </w:r>
            <w:r w:rsidR="00354E44">
              <w:rPr>
                <w:noProof/>
                <w:webHidden/>
              </w:rPr>
              <w:fldChar w:fldCharType="separate"/>
            </w:r>
            <w:r w:rsidR="00352A41">
              <w:rPr>
                <w:noProof/>
                <w:webHidden/>
              </w:rPr>
              <w:t>9</w:t>
            </w:r>
            <w:r w:rsidR="00354E44">
              <w:rPr>
                <w:noProof/>
                <w:webHidden/>
              </w:rPr>
              <w:fldChar w:fldCharType="end"/>
            </w:r>
          </w:hyperlink>
        </w:p>
        <w:p w14:paraId="679F7E7D" w14:textId="7427CEFC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6CC47459" w14:textId="77777777" w:rsidR="00144051" w:rsidRPr="007E3D91" w:rsidRDefault="00C70B39" w:rsidP="00144051">
          <w:pPr>
            <w:sectPr w:rsidR="00144051" w:rsidRPr="007E3D91" w:rsidSect="001449A0">
              <w:headerReference w:type="even" r:id="rId7"/>
              <w:headerReference w:type="default" r:id="rId8"/>
              <w:footerReference w:type="even" r:id="rId9"/>
              <w:footerReference w:type="default" r:id="rId10"/>
              <w:headerReference w:type="first" r:id="rId11"/>
              <w:footerReference w:type="first" r:id="rId12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47B06C99" w14:textId="77777777" w:rsidR="00144051" w:rsidRPr="0044403D" w:rsidRDefault="005B70BF" w:rsidP="00144051">
      <w:pPr>
        <w:pStyle w:val="Heading1"/>
      </w:pPr>
      <w:bookmarkStart w:id="4" w:name="_Toc528327126"/>
      <w:bookmarkStart w:id="5" w:name="_Toc492638965"/>
      <w:bookmarkStart w:id="6" w:name="_Toc492640497"/>
      <w:bookmarkStart w:id="7" w:name="_Toc492640575"/>
      <w:bookmarkStart w:id="8" w:name="_Toc492652744"/>
      <w:r>
        <w:rPr>
          <w:noProof/>
        </w:rPr>
        <w:lastRenderedPageBreak/>
        <w:t>Complete Solution</w:t>
      </w:r>
      <w:bookmarkEnd w:id="4"/>
    </w:p>
    <w:p w14:paraId="56430392" w14:textId="77777777" w:rsidR="00144051" w:rsidRDefault="005B70BF" w:rsidP="00144051">
      <w:pPr>
        <w:spacing w:after="378"/>
        <w:rPr>
          <w:lang w:val="en"/>
        </w:rPr>
      </w:pPr>
      <w:bookmarkStart w:id="9" w:name="_Toc466587347"/>
      <w:bookmarkStart w:id="10" w:name="_Toc471385802"/>
      <w:bookmarkStart w:id="11" w:name="_Toc508556754"/>
      <w:bookmarkEnd w:id="5"/>
      <w:bookmarkEnd w:id="6"/>
      <w:bookmarkEnd w:id="7"/>
      <w:bookmarkEnd w:id="8"/>
      <w:r>
        <w:rPr>
          <w:lang w:val="en"/>
        </w:rPr>
        <w:t>Follow the steps below to see the complete solution without completing the modules</w:t>
      </w:r>
    </w:p>
    <w:p w14:paraId="1019CC75" w14:textId="77777777" w:rsidR="00144051" w:rsidRPr="00006C3E" w:rsidRDefault="00144051" w:rsidP="00144051">
      <w:pPr>
        <w:pStyle w:val="Heading2"/>
      </w:pPr>
      <w:bookmarkStart w:id="12" w:name="_Toc528327127"/>
      <w:bookmarkEnd w:id="9"/>
      <w:bookmarkEnd w:id="10"/>
      <w:bookmarkEnd w:id="11"/>
      <w:r w:rsidRPr="00006C3E">
        <w:t xml:space="preserve">Task 1: </w:t>
      </w:r>
      <w:r>
        <w:t xml:space="preserve">Create </w:t>
      </w:r>
      <w:r w:rsidR="00435716">
        <w:t xml:space="preserve">a </w:t>
      </w:r>
      <w:r w:rsidRPr="00435716">
        <w:rPr>
          <w:noProof/>
        </w:rPr>
        <w:t>new</w:t>
      </w:r>
      <w:r>
        <w:t xml:space="preserve"> environment</w:t>
      </w:r>
      <w:bookmarkEnd w:id="12"/>
    </w:p>
    <w:p w14:paraId="48C54D1D" w14:textId="77777777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3" w:history="1">
        <w:r w:rsidRPr="006015EB">
          <w:rPr>
            <w:rStyle w:val="Hyperlink"/>
          </w:rPr>
          <w:t>https://admin.powerapps.com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542C3C9B" w14:textId="22AED854" w:rsidR="00144051" w:rsidRDefault="007E09AF" w:rsidP="00144051">
      <w:r>
        <w:rPr>
          <w:noProof/>
        </w:rPr>
        <w:drawing>
          <wp:inline distT="0" distB="0" distL="0" distR="0" wp14:anchorId="28ADD147" wp14:editId="56F884EB">
            <wp:extent cx="4298868" cy="478316"/>
            <wp:effectExtent l="19050" t="19050" r="26035" b="171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64391" cy="48560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1DF5CD" w14:textId="77777777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 w:rsidRPr="00D34691">
        <w:rPr>
          <w:b/>
        </w:rPr>
        <w:t>Environment Type</w:t>
      </w:r>
      <w:r>
        <w:t xml:space="preserve">, and click </w:t>
      </w:r>
      <w:r w:rsidRPr="00D34691">
        <w:rPr>
          <w:b/>
        </w:rPr>
        <w:t>Create Environment</w:t>
      </w:r>
      <w:r>
        <w:t>.</w:t>
      </w:r>
    </w:p>
    <w:p w14:paraId="586B9E1A" w14:textId="578DFD73" w:rsidR="00144051" w:rsidRDefault="007E09AF" w:rsidP="00144051">
      <w:r>
        <w:rPr>
          <w:noProof/>
        </w:rPr>
        <w:drawing>
          <wp:inline distT="0" distB="0" distL="0" distR="0" wp14:anchorId="7D411A7C" wp14:editId="23E3AF69">
            <wp:extent cx="3509158" cy="2345628"/>
            <wp:effectExtent l="19050" t="19050" r="15240" b="171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50154" cy="237303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D231D" w14:textId="77777777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Click </w:t>
      </w:r>
      <w:r w:rsidRPr="00D34691">
        <w:rPr>
          <w:b/>
        </w:rPr>
        <w:t>Create Database</w:t>
      </w:r>
      <w:r>
        <w:t>.</w:t>
      </w:r>
    </w:p>
    <w:p w14:paraId="2E58D6F1" w14:textId="1A770467" w:rsidR="00144051" w:rsidRDefault="007E09AF" w:rsidP="00144051">
      <w:r>
        <w:rPr>
          <w:noProof/>
        </w:rPr>
        <w:drawing>
          <wp:inline distT="0" distB="0" distL="0" distR="0" wp14:anchorId="62F0A61A" wp14:editId="4F0D809E">
            <wp:extent cx="3811979" cy="2315624"/>
            <wp:effectExtent l="19050" t="19050" r="17145" b="27940"/>
            <wp:docPr id="1415094700" name="Picture 1415094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29293" cy="232614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3AB95D" w14:textId="77777777" w:rsidR="00144051" w:rsidRDefault="00144051" w:rsidP="00144051">
      <w:pPr>
        <w:pStyle w:val="ListParagraph"/>
        <w:numPr>
          <w:ilvl w:val="0"/>
          <w:numId w:val="1"/>
        </w:numPr>
      </w:pPr>
      <w:r>
        <w:lastRenderedPageBreak/>
        <w:t xml:space="preserve">Select </w:t>
      </w:r>
      <w:r w:rsidRPr="00D34691">
        <w:rPr>
          <w:b/>
        </w:rPr>
        <w:t>Currency</w:t>
      </w:r>
      <w:r>
        <w:t xml:space="preserve"> and </w:t>
      </w:r>
      <w:r w:rsidRPr="00D34691">
        <w:rPr>
          <w:b/>
        </w:rPr>
        <w:t>Language</w:t>
      </w:r>
      <w:r>
        <w:t xml:space="preserve">, and then click </w:t>
      </w:r>
      <w:r w:rsidRPr="00D34691">
        <w:rPr>
          <w:b/>
        </w:rPr>
        <w:t>Create Database</w:t>
      </w:r>
      <w:r>
        <w:t>.</w:t>
      </w:r>
    </w:p>
    <w:p w14:paraId="64E5E825" w14:textId="0BFA0B5D" w:rsidR="00144051" w:rsidRDefault="007E09AF" w:rsidP="00144051">
      <w:r>
        <w:rPr>
          <w:noProof/>
        </w:rPr>
        <w:drawing>
          <wp:inline distT="0" distB="0" distL="0" distR="0" wp14:anchorId="1292A8DC" wp14:editId="7A9DA19E">
            <wp:extent cx="3071043" cy="2482850"/>
            <wp:effectExtent l="19050" t="19050" r="15240" b="12700"/>
            <wp:docPr id="1415094701" name="Picture 1415094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89318" cy="24976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41814D" w14:textId="0C4E2403" w:rsidR="00144051" w:rsidRDefault="00144051" w:rsidP="002518D2">
      <w:pPr>
        <w:pStyle w:val="ListParagraph"/>
        <w:ind w:left="360"/>
      </w:pPr>
      <w:r>
        <w:t>Wait for the Database to be created</w:t>
      </w:r>
    </w:p>
    <w:p w14:paraId="7E0A37E4" w14:textId="77777777" w:rsidR="00144051" w:rsidRDefault="00144051" w:rsidP="00144051">
      <w:pPr>
        <w:pStyle w:val="Heading2"/>
      </w:pPr>
      <w:bookmarkStart w:id="13" w:name="_Toc528327128"/>
      <w:r>
        <w:t>Task 2</w:t>
      </w:r>
      <w:r w:rsidRPr="00006C3E">
        <w:t xml:space="preserve">: </w:t>
      </w:r>
      <w:r>
        <w:t>Import the solution</w:t>
      </w:r>
      <w:bookmarkEnd w:id="13"/>
    </w:p>
    <w:p w14:paraId="690F2C9F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solution.</w:t>
      </w:r>
    </w:p>
    <w:p w14:paraId="062FC747" w14:textId="7987B48A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Open a new browser tab, navigate to </w:t>
      </w:r>
      <w:hyperlink r:id="rId18" w:history="1">
        <w:r w:rsidR="00860F96" w:rsidRPr="007D501C">
          <w:rPr>
            <w:rStyle w:val="Hyperlink"/>
          </w:rPr>
          <w:t>https://make.powerapps.com</w:t>
        </w:r>
      </w:hyperlink>
      <w:r>
        <w:t xml:space="preserve"> </w:t>
      </w:r>
    </w:p>
    <w:p w14:paraId="71FC9767" w14:textId="77777777" w:rsidR="007A2F9F" w:rsidRDefault="007A2F9F" w:rsidP="00144051">
      <w:pPr>
        <w:pStyle w:val="ListParagraph"/>
        <w:numPr>
          <w:ilvl w:val="0"/>
          <w:numId w:val="2"/>
        </w:numPr>
      </w:pPr>
      <w:r>
        <w:t>Make sure to select the correct environment.</w:t>
      </w:r>
    </w:p>
    <w:p w14:paraId="4021BDF3" w14:textId="3416C4BF" w:rsidR="00144051" w:rsidRDefault="007E09AF" w:rsidP="00144051">
      <w:r>
        <w:rPr>
          <w:noProof/>
        </w:rPr>
        <w:drawing>
          <wp:inline distT="0" distB="0" distL="0" distR="0" wp14:anchorId="79BCFDBA" wp14:editId="21B7A2A6">
            <wp:extent cx="4787900" cy="754540"/>
            <wp:effectExtent l="19050" t="19050" r="12700" b="26670"/>
            <wp:docPr id="1415094702" name="Picture 1415094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98144" cy="7719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952CC" w14:textId="34C51A9B" w:rsidR="00144051" w:rsidRDefault="00144051" w:rsidP="002518D2">
      <w:pPr>
        <w:pStyle w:val="ListParagraph"/>
        <w:numPr>
          <w:ilvl w:val="0"/>
          <w:numId w:val="2"/>
        </w:numPr>
      </w:pPr>
      <w:r>
        <w:t xml:space="preserve">Click </w:t>
      </w:r>
      <w:r w:rsidR="002518D2">
        <w:rPr>
          <w:b/>
        </w:rPr>
        <w:t xml:space="preserve">Projects </w:t>
      </w:r>
      <w:r w:rsidR="002518D2" w:rsidRPr="002518D2">
        <w:t>and click</w:t>
      </w:r>
      <w:r w:rsidR="002518D2">
        <w:rPr>
          <w:b/>
        </w:rPr>
        <w:t xml:space="preserve"> </w:t>
      </w:r>
      <w:r w:rsidRPr="002518D2">
        <w:rPr>
          <w:b/>
        </w:rPr>
        <w:t>Import</w:t>
      </w:r>
      <w:r>
        <w:t>.</w:t>
      </w:r>
    </w:p>
    <w:p w14:paraId="23BA5E90" w14:textId="6CC95E15" w:rsidR="00144051" w:rsidRDefault="002518D2" w:rsidP="00144051">
      <w:r>
        <w:rPr>
          <w:noProof/>
        </w:rPr>
        <w:drawing>
          <wp:inline distT="0" distB="0" distL="0" distR="0" wp14:anchorId="042B435E" wp14:editId="44DE5024">
            <wp:extent cx="4006850" cy="2827475"/>
            <wp:effectExtent l="19050" t="19050" r="1270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16498" cy="283428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CA76EE" w14:textId="557B6E98" w:rsidR="00144051" w:rsidRDefault="00144051" w:rsidP="00144051">
      <w:pPr>
        <w:pStyle w:val="ListParagraph"/>
        <w:numPr>
          <w:ilvl w:val="0"/>
          <w:numId w:val="2"/>
        </w:numPr>
      </w:pPr>
      <w:r>
        <w:lastRenderedPageBreak/>
        <w:t xml:space="preserve">Click </w:t>
      </w:r>
      <w:r w:rsidR="0044704F">
        <w:rPr>
          <w:b/>
        </w:rPr>
        <w:t>Browse</w:t>
      </w:r>
      <w:r>
        <w:t>.</w:t>
      </w:r>
    </w:p>
    <w:p w14:paraId="55416047" w14:textId="6540905F" w:rsidR="00144051" w:rsidRDefault="0050327A" w:rsidP="00144051">
      <w:r>
        <w:rPr>
          <w:noProof/>
        </w:rPr>
        <w:drawing>
          <wp:inline distT="0" distB="0" distL="0" distR="0" wp14:anchorId="78EF8A2A" wp14:editId="34038EF7">
            <wp:extent cx="3073400" cy="1389413"/>
            <wp:effectExtent l="19050" t="19050" r="12700" b="20320"/>
            <wp:docPr id="1415094707" name="Picture 1415094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94682" cy="139903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75923" w14:textId="51996CB8" w:rsidR="00144051" w:rsidRDefault="00E73D4F" w:rsidP="00144051">
      <w:pPr>
        <w:pStyle w:val="ListParagraph"/>
        <w:numPr>
          <w:ilvl w:val="0"/>
          <w:numId w:val="2"/>
        </w:numPr>
      </w:pPr>
      <w:r>
        <w:t xml:space="preserve">Select the Module </w:t>
      </w:r>
      <w:r w:rsidR="006D0797">
        <w:t>4</w:t>
      </w:r>
      <w:r w:rsidR="00144051">
        <w:t xml:space="preserve"> Completed Solut</w:t>
      </w:r>
      <w:r w:rsidR="00292544">
        <w:t>ion zip file located in Module 4 Complete Solution</w:t>
      </w:r>
      <w:r w:rsidR="00144051">
        <w:t xml:space="preserve"> folder and click </w:t>
      </w:r>
      <w:r w:rsidR="00144051" w:rsidRPr="000E2036">
        <w:rPr>
          <w:b/>
        </w:rPr>
        <w:t>Open</w:t>
      </w:r>
      <w:r w:rsidR="00144051">
        <w:t>.</w:t>
      </w:r>
    </w:p>
    <w:p w14:paraId="42C36948" w14:textId="799B61BB" w:rsidR="00144051" w:rsidRDefault="006D0797" w:rsidP="00144051">
      <w:r>
        <w:rPr>
          <w:noProof/>
        </w:rPr>
        <w:drawing>
          <wp:inline distT="0" distB="0" distL="0" distR="0" wp14:anchorId="59013426" wp14:editId="4C03E3C3">
            <wp:extent cx="5181249" cy="1477615"/>
            <wp:effectExtent l="19050" t="19050" r="19685" b="279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6967" cy="148780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AAD9A1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7E6BD398" w14:textId="643BF7A3" w:rsidR="00144051" w:rsidRDefault="0050327A" w:rsidP="00144051">
      <w:r>
        <w:rPr>
          <w:noProof/>
        </w:rPr>
        <w:drawing>
          <wp:inline distT="0" distB="0" distL="0" distR="0" wp14:anchorId="6B9821E5" wp14:editId="604C7ADA">
            <wp:extent cx="3638550" cy="1650175"/>
            <wp:effectExtent l="19050" t="19050" r="19050" b="26670"/>
            <wp:docPr id="1415094712" name="Picture 1415094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87864" cy="16725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A173D2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11E4EDAC" w14:textId="77777777" w:rsidR="00144051" w:rsidRDefault="00144051" w:rsidP="00144051">
      <w:r>
        <w:rPr>
          <w:noProof/>
        </w:rPr>
        <w:drawing>
          <wp:inline distT="0" distB="0" distL="0" distR="0" wp14:anchorId="3E0063D7" wp14:editId="6577B165">
            <wp:extent cx="4156364" cy="2067992"/>
            <wp:effectExtent l="19050" t="19050" r="15875" b="27940"/>
            <wp:docPr id="1415094709" name="Picture 1415094709" descr="C:\Users\hrage\AppData\Local\Temp\SNAGHTML107cb5b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rage\AppData\Local\Temp\SNAGHTML107cb5b5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224" cy="207986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7EA3AC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1359BC34" w14:textId="77777777" w:rsidR="00144051" w:rsidRDefault="00144051" w:rsidP="00144051">
      <w:r>
        <w:rPr>
          <w:noProof/>
        </w:rPr>
        <w:lastRenderedPageBreak/>
        <w:drawing>
          <wp:inline distT="0" distB="0" distL="0" distR="0" wp14:anchorId="7C676105" wp14:editId="491A2FE6">
            <wp:extent cx="4381995" cy="2194719"/>
            <wp:effectExtent l="19050" t="19050" r="19050" b="15240"/>
            <wp:docPr id="1415094710" name="Picture 1415094710" descr="C:\Users\hrage\AppData\Local\Temp\SNAGHTML107d9b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rage\AppData\Local\Temp\SNAGHTML107d9b23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526" cy="22090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95CBA3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>Wait for the solution import to complete and click Close.</w:t>
      </w:r>
    </w:p>
    <w:p w14:paraId="31B2279F" w14:textId="77777777" w:rsidR="00144051" w:rsidRDefault="00144051" w:rsidP="00144051">
      <w:r>
        <w:rPr>
          <w:noProof/>
        </w:rPr>
        <w:drawing>
          <wp:inline distT="0" distB="0" distL="0" distR="0" wp14:anchorId="5501A0D8" wp14:editId="0A1245CD">
            <wp:extent cx="4000500" cy="2003493"/>
            <wp:effectExtent l="19050" t="19050" r="19050" b="15875"/>
            <wp:docPr id="1415094711" name="Picture 1415094711" descr="C:\Users\hrage\AppData\Local\Temp\SNAGHTML107ef1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rage\AppData\Local\Temp\SNAGHTML107ef1ca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863" cy="201569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C1D2C2" w14:textId="169021F2" w:rsidR="00144051" w:rsidRDefault="00144051" w:rsidP="00144051"/>
    <w:p w14:paraId="2CB14230" w14:textId="5952CDD0" w:rsidR="00144051" w:rsidRDefault="008F38BD" w:rsidP="00144051">
      <w:pPr>
        <w:pStyle w:val="Heading2"/>
      </w:pPr>
      <w:bookmarkStart w:id="14" w:name="_Toc528327129"/>
      <w:r>
        <w:t xml:space="preserve">Task </w:t>
      </w:r>
      <w:r w:rsidR="002518D2">
        <w:t>3</w:t>
      </w:r>
      <w:r w:rsidR="00144051" w:rsidRPr="00006C3E">
        <w:t xml:space="preserve">: </w:t>
      </w:r>
      <w:r w:rsidR="00144051">
        <w:t>Import the application</w:t>
      </w:r>
      <w:bookmarkEnd w:id="14"/>
    </w:p>
    <w:p w14:paraId="288D5361" w14:textId="7E1862AF" w:rsidR="00144051" w:rsidRDefault="00144051" w:rsidP="00144051">
      <w:r>
        <w:t>In this task, you wi</w:t>
      </w:r>
      <w:r w:rsidR="00E73D4F">
        <w:t>ll import the completed module 3</w:t>
      </w:r>
      <w:r>
        <w:t xml:space="preserve"> application.</w:t>
      </w:r>
    </w:p>
    <w:p w14:paraId="50C468A9" w14:textId="5DBA6271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D34691">
        <w:rPr>
          <w:b/>
        </w:rPr>
        <w:t>Apps</w:t>
      </w:r>
      <w:r>
        <w:t xml:space="preserve"> and click </w:t>
      </w:r>
      <w:r w:rsidRPr="00D34691">
        <w:rPr>
          <w:b/>
        </w:rPr>
        <w:t xml:space="preserve">Import </w:t>
      </w:r>
      <w:r w:rsidR="006D0797">
        <w:rPr>
          <w:b/>
        </w:rPr>
        <w:t>Canvas App</w:t>
      </w:r>
      <w:r>
        <w:t>.</w:t>
      </w:r>
    </w:p>
    <w:p w14:paraId="19EFEC9F" w14:textId="36C7CA03" w:rsidR="00144051" w:rsidRDefault="006D0797" w:rsidP="00144051">
      <w:r>
        <w:rPr>
          <w:noProof/>
        </w:rPr>
        <w:drawing>
          <wp:inline distT="0" distB="0" distL="0" distR="0" wp14:anchorId="299D96F4" wp14:editId="35761100">
            <wp:extent cx="6101259" cy="1658639"/>
            <wp:effectExtent l="19050" t="19050" r="13970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12987" cy="166182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53F58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71528">
        <w:rPr>
          <w:b/>
        </w:rPr>
        <w:t>Upload</w:t>
      </w:r>
      <w:r>
        <w:t>.</w:t>
      </w:r>
    </w:p>
    <w:p w14:paraId="756BD38E" w14:textId="5741B50A" w:rsidR="00144051" w:rsidRDefault="0050327A" w:rsidP="00144051">
      <w:r>
        <w:rPr>
          <w:noProof/>
        </w:rPr>
        <w:lastRenderedPageBreak/>
        <w:drawing>
          <wp:inline distT="0" distB="0" distL="0" distR="0" wp14:anchorId="0ECB1C59" wp14:editId="5FF39DF0">
            <wp:extent cx="4305300" cy="1187545"/>
            <wp:effectExtent l="19050" t="19050" r="19050" b="127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5339" cy="119583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FDE74" w14:textId="293D2411" w:rsidR="00144051" w:rsidRDefault="00144051" w:rsidP="00144051">
      <w:pPr>
        <w:pStyle w:val="ListParagraph"/>
        <w:numPr>
          <w:ilvl w:val="0"/>
          <w:numId w:val="3"/>
        </w:numPr>
      </w:pPr>
      <w:r>
        <w:t>Select the Module</w:t>
      </w:r>
      <w:r w:rsidR="00E73D4F">
        <w:t xml:space="preserve"> </w:t>
      </w:r>
      <w:r w:rsidR="006D0797">
        <w:t>4</w:t>
      </w:r>
      <w:r>
        <w:t xml:space="preserve"> Completed Applicat</w:t>
      </w:r>
      <w:r w:rsidR="00966B84">
        <w:t>ion zip file located in Module 4</w:t>
      </w:r>
      <w:r>
        <w:t xml:space="preserve"> </w:t>
      </w:r>
      <w:r w:rsidR="00966B84">
        <w:t>Complete Solution</w:t>
      </w:r>
      <w:r>
        <w:t xml:space="preserve"> folder and click </w:t>
      </w:r>
      <w:r w:rsidRPr="00371528">
        <w:rPr>
          <w:b/>
        </w:rPr>
        <w:t>Open</w:t>
      </w:r>
      <w:r>
        <w:t>.</w:t>
      </w:r>
    </w:p>
    <w:p w14:paraId="4FA31BA6" w14:textId="192DFDCF" w:rsidR="00144051" w:rsidRDefault="006D0797" w:rsidP="00144051">
      <w:r>
        <w:rPr>
          <w:noProof/>
        </w:rPr>
        <w:drawing>
          <wp:inline distT="0" distB="0" distL="0" distR="0" wp14:anchorId="146EAB45" wp14:editId="01500D8B">
            <wp:extent cx="4878319" cy="1532970"/>
            <wp:effectExtent l="19050" t="19050" r="17780" b="1016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96888" cy="15388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88519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71528">
        <w:rPr>
          <w:b/>
        </w:rPr>
        <w:t>Import</w:t>
      </w:r>
      <w:r>
        <w:t>.</w:t>
      </w:r>
    </w:p>
    <w:p w14:paraId="27C6E919" w14:textId="6676DBD3" w:rsidR="00144051" w:rsidRDefault="00DE053F" w:rsidP="00144051">
      <w:r>
        <w:rPr>
          <w:noProof/>
        </w:rPr>
        <w:drawing>
          <wp:inline distT="0" distB="0" distL="0" distR="0" wp14:anchorId="78DC1D71" wp14:editId="580E3F6A">
            <wp:extent cx="5416550" cy="2623516"/>
            <wp:effectExtent l="19050" t="19050" r="1270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26013" cy="26281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E935D5" w14:textId="77777777" w:rsidR="00144051" w:rsidRDefault="00144051" w:rsidP="00144051">
      <w:pPr>
        <w:pStyle w:val="ListParagraph"/>
        <w:ind w:left="360"/>
      </w:pPr>
      <w:r>
        <w:t>Wait for the application import to complete.</w:t>
      </w:r>
    </w:p>
    <w:p w14:paraId="51C2E65F" w14:textId="327F3FEF" w:rsidR="00144051" w:rsidRDefault="0050327A" w:rsidP="00144051">
      <w:r>
        <w:rPr>
          <w:noProof/>
        </w:rPr>
        <w:drawing>
          <wp:inline distT="0" distB="0" distL="0" distR="0" wp14:anchorId="56C481AC" wp14:editId="1EF2913C">
            <wp:extent cx="5219205" cy="1888579"/>
            <wp:effectExtent l="19050" t="19050" r="19685" b="165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60506" cy="190352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0CBAFB" w14:textId="588D14AC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Select </w:t>
      </w:r>
      <w:r w:rsidR="00A32E4E">
        <w:t xml:space="preserve">Home, and then Select </w:t>
      </w:r>
      <w:r>
        <w:t xml:space="preserve">Apps, click on </w:t>
      </w:r>
      <w:r w:rsidRPr="00435716">
        <w:rPr>
          <w:noProof/>
        </w:rPr>
        <w:t>the</w:t>
      </w:r>
      <w:r>
        <w:t xml:space="preserve"> … button of the application you imported and click </w:t>
      </w:r>
      <w:r w:rsidRPr="00840FB5">
        <w:rPr>
          <w:b/>
        </w:rPr>
        <w:t>Play</w:t>
      </w:r>
      <w:r>
        <w:t>.</w:t>
      </w:r>
    </w:p>
    <w:p w14:paraId="2C6DFB50" w14:textId="237C6EEB" w:rsidR="00144051" w:rsidRDefault="00DE053F" w:rsidP="00144051">
      <w:r>
        <w:rPr>
          <w:noProof/>
        </w:rPr>
        <w:drawing>
          <wp:inline distT="0" distB="0" distL="0" distR="0" wp14:anchorId="77B7E21E" wp14:editId="4560B771">
            <wp:extent cx="6858000" cy="190881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08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4EF485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7A075E97" w14:textId="6E283A21" w:rsidR="00144051" w:rsidRDefault="0050327A" w:rsidP="00144051">
      <w:r>
        <w:rPr>
          <w:noProof/>
        </w:rPr>
        <w:drawing>
          <wp:inline distT="0" distB="0" distL="0" distR="0" wp14:anchorId="184AE4F3" wp14:editId="06A97951">
            <wp:extent cx="3642394" cy="3627911"/>
            <wp:effectExtent l="19050" t="19050" r="15240" b="1079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42394" cy="36279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C4C39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few devices and click </w:t>
      </w:r>
      <w:r w:rsidRPr="00840FB5">
        <w:rPr>
          <w:b/>
        </w:rPr>
        <w:t>Compare</w:t>
      </w:r>
      <w:r>
        <w:t>.</w:t>
      </w:r>
    </w:p>
    <w:p w14:paraId="22912226" w14:textId="77777777" w:rsidR="00144051" w:rsidRDefault="00144051" w:rsidP="00862442">
      <w:r>
        <w:rPr>
          <w:noProof/>
        </w:rPr>
        <w:lastRenderedPageBreak/>
        <w:drawing>
          <wp:inline distT="0" distB="0" distL="0" distR="0" wp14:anchorId="4B177BB1" wp14:editId="1A69B583">
            <wp:extent cx="5385460" cy="2786477"/>
            <wp:effectExtent l="19050" t="19050" r="24765" b="139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97801" cy="27928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C38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5475D775" w14:textId="5E215645" w:rsidR="00144051" w:rsidRDefault="00941F6D" w:rsidP="00144051">
      <w:r>
        <w:rPr>
          <w:noProof/>
        </w:rPr>
        <w:drawing>
          <wp:inline distT="0" distB="0" distL="0" distR="0" wp14:anchorId="3FF7841C" wp14:editId="555B049C">
            <wp:extent cx="5432961" cy="2848280"/>
            <wp:effectExtent l="19050" t="19050" r="15875" b="2857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44247" cy="28541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2A1391" w14:textId="79D89683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93D6483" w14:textId="553D7D78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</w:t>
      </w:r>
      <w:r w:rsidR="0012322A">
        <w:t xml:space="preserve"> by simply closing the browser tab</w:t>
      </w:r>
      <w:r>
        <w:t>.</w:t>
      </w:r>
    </w:p>
    <w:p w14:paraId="4855FF15" w14:textId="0AFECE11" w:rsidR="00966B84" w:rsidRDefault="00DE053F" w:rsidP="00144051">
      <w:pPr>
        <w:pStyle w:val="ListParagraph"/>
        <w:numPr>
          <w:ilvl w:val="0"/>
          <w:numId w:val="3"/>
        </w:numPr>
      </w:pPr>
      <w:r>
        <w:t>Select</w:t>
      </w:r>
      <w:r w:rsidR="00966B84">
        <w:t xml:space="preserve"> </w:t>
      </w:r>
      <w:r>
        <w:rPr>
          <w:b/>
        </w:rPr>
        <w:t>Apps</w:t>
      </w:r>
      <w:r w:rsidR="00966B84">
        <w:t xml:space="preserve"> and </w:t>
      </w:r>
      <w:r>
        <w:t>start the</w:t>
      </w:r>
      <w:r w:rsidR="00966B84">
        <w:t xml:space="preserve"> </w:t>
      </w:r>
      <w:r>
        <w:rPr>
          <w:b/>
        </w:rPr>
        <w:t xml:space="preserve">Device Procurement </w:t>
      </w:r>
      <w:r w:rsidRPr="00DE053F">
        <w:t>application</w:t>
      </w:r>
    </w:p>
    <w:p w14:paraId="471201EE" w14:textId="14AB90DB" w:rsidR="00966B84" w:rsidRDefault="00DE053F" w:rsidP="00966B84">
      <w:r>
        <w:rPr>
          <w:noProof/>
        </w:rPr>
        <w:lastRenderedPageBreak/>
        <w:drawing>
          <wp:inline distT="0" distB="0" distL="0" distR="0" wp14:anchorId="02A27E8A" wp14:editId="6811FDF4">
            <wp:extent cx="6089650" cy="2007893"/>
            <wp:effectExtent l="19050" t="19050" r="2540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096419" cy="20101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0E8B8" w14:textId="527E90FE" w:rsidR="00966B84" w:rsidRDefault="00966B84" w:rsidP="00144051">
      <w:pPr>
        <w:pStyle w:val="ListParagraph"/>
        <w:numPr>
          <w:ilvl w:val="0"/>
          <w:numId w:val="3"/>
        </w:numPr>
      </w:pPr>
      <w:r>
        <w:t>Click to open the record you created in the last task.</w:t>
      </w:r>
      <w:r w:rsidR="0012322A">
        <w:t xml:space="preserve">  </w:t>
      </w:r>
    </w:p>
    <w:p w14:paraId="074CABD8" w14:textId="6179C85A" w:rsidR="00966B84" w:rsidRDefault="00DE053F" w:rsidP="00966B84">
      <w:r>
        <w:rPr>
          <w:noProof/>
        </w:rPr>
        <w:drawing>
          <wp:inline distT="0" distB="0" distL="0" distR="0" wp14:anchorId="18081A69" wp14:editId="2A074BC8">
            <wp:extent cx="5340350" cy="2036750"/>
            <wp:effectExtent l="19050" t="19050" r="1270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77035" cy="20507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693E82" w14:textId="77777777" w:rsidR="00966B84" w:rsidRDefault="00966B84" w:rsidP="00144051">
      <w:pPr>
        <w:pStyle w:val="ListParagraph"/>
        <w:numPr>
          <w:ilvl w:val="0"/>
          <w:numId w:val="3"/>
        </w:numPr>
      </w:pPr>
      <w:r>
        <w:t>The record should load.</w:t>
      </w:r>
    </w:p>
    <w:p w14:paraId="178FCE2E" w14:textId="13B6766A" w:rsidR="00966B84" w:rsidRDefault="00DE053F" w:rsidP="00966B84">
      <w:r>
        <w:rPr>
          <w:noProof/>
        </w:rPr>
        <w:drawing>
          <wp:inline distT="0" distB="0" distL="0" distR="0" wp14:anchorId="59E97D46" wp14:editId="57F8EAE9">
            <wp:extent cx="6572250" cy="3546581"/>
            <wp:effectExtent l="19050" t="19050" r="1905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577070" cy="35491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E58319" w14:textId="77777777" w:rsidR="00966B84" w:rsidRDefault="00966B84" w:rsidP="00966B84"/>
    <w:p w14:paraId="39E2F507" w14:textId="77777777" w:rsidR="00144051" w:rsidRDefault="00144051" w:rsidP="00144051"/>
    <w:p w14:paraId="52DEE80F" w14:textId="3B506EC7" w:rsidR="00144051" w:rsidRDefault="008F38BD" w:rsidP="00144051">
      <w:pPr>
        <w:pStyle w:val="Heading2"/>
      </w:pPr>
      <w:bookmarkStart w:id="15" w:name="_Toc528327130"/>
      <w:r>
        <w:t xml:space="preserve">Task </w:t>
      </w:r>
      <w:r w:rsidR="002518D2">
        <w:t>4</w:t>
      </w:r>
      <w:r w:rsidR="00144051" w:rsidRPr="00006C3E">
        <w:t xml:space="preserve">: </w:t>
      </w:r>
      <w:r w:rsidR="00EA072D">
        <w:t>Import Flow</w:t>
      </w:r>
      <w:bookmarkEnd w:id="15"/>
    </w:p>
    <w:p w14:paraId="4C79621D" w14:textId="77777777" w:rsidR="00144051" w:rsidRDefault="00144051" w:rsidP="00144051">
      <w:r>
        <w:t xml:space="preserve">In this task, you will </w:t>
      </w:r>
      <w:r w:rsidR="00EA072D">
        <w:t>import the Device Approval Flow.</w:t>
      </w:r>
    </w:p>
    <w:p w14:paraId="67B5C421" w14:textId="183619D3" w:rsidR="00144051" w:rsidRDefault="00EA072D" w:rsidP="00EA072D">
      <w:pPr>
        <w:pStyle w:val="ListParagraph"/>
        <w:numPr>
          <w:ilvl w:val="0"/>
          <w:numId w:val="4"/>
        </w:numPr>
      </w:pPr>
      <w:r>
        <w:t xml:space="preserve">Navigate to </w:t>
      </w:r>
      <w:hyperlink r:id="rId39" w:history="1">
        <w:r w:rsidRPr="001818C1">
          <w:rPr>
            <w:rStyle w:val="Hyperlink"/>
          </w:rPr>
          <w:t>https://flow.microsoft.com</w:t>
        </w:r>
      </w:hyperlink>
      <w:r>
        <w:t xml:space="preserve"> login and be sure to select the correct environment</w:t>
      </w:r>
      <w:r w:rsidR="0012322A">
        <w:t xml:space="preserve"> (The same one you used when you imported the other components)</w:t>
      </w:r>
      <w:r>
        <w:t>.</w:t>
      </w:r>
    </w:p>
    <w:p w14:paraId="43321EC6" w14:textId="4FAE6101" w:rsidR="00144051" w:rsidRDefault="00941F6D" w:rsidP="00144051">
      <w:r>
        <w:rPr>
          <w:noProof/>
        </w:rPr>
        <w:drawing>
          <wp:inline distT="0" distB="0" distL="0" distR="0" wp14:anchorId="6FCC4BA7" wp14:editId="6C27312B">
            <wp:extent cx="4637314" cy="1019891"/>
            <wp:effectExtent l="19050" t="19050" r="11430" b="2794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78742" cy="102900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D36446" w14:textId="77777777" w:rsidR="00144051" w:rsidRDefault="00EA072D" w:rsidP="00144051">
      <w:pPr>
        <w:pStyle w:val="ListParagraph"/>
        <w:numPr>
          <w:ilvl w:val="0"/>
          <w:numId w:val="4"/>
        </w:numPr>
      </w:pPr>
      <w:r>
        <w:t xml:space="preserve">Select </w:t>
      </w:r>
      <w:r w:rsidRPr="00EA072D">
        <w:rPr>
          <w:b/>
        </w:rPr>
        <w:t xml:space="preserve">My Flows </w:t>
      </w:r>
      <w:r>
        <w:t xml:space="preserve">tab and click </w:t>
      </w:r>
      <w:r w:rsidRPr="00EA072D">
        <w:rPr>
          <w:b/>
        </w:rPr>
        <w:t>Import</w:t>
      </w:r>
      <w:r>
        <w:t>.</w:t>
      </w:r>
    </w:p>
    <w:p w14:paraId="6CBAC32B" w14:textId="36B02EEF" w:rsidR="00144051" w:rsidRDefault="00DE053F" w:rsidP="00144051">
      <w:r>
        <w:rPr>
          <w:noProof/>
        </w:rPr>
        <w:drawing>
          <wp:inline distT="0" distB="0" distL="0" distR="0" wp14:anchorId="20054923" wp14:editId="665F0040">
            <wp:extent cx="6299200" cy="1933504"/>
            <wp:effectExtent l="19050" t="19050" r="2540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308286" cy="19362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DE3EA2" w14:textId="77777777" w:rsidR="00144051" w:rsidRDefault="00EA072D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EA072D">
        <w:rPr>
          <w:b/>
        </w:rPr>
        <w:t>Upload</w:t>
      </w:r>
      <w:r>
        <w:t>.</w:t>
      </w:r>
    </w:p>
    <w:p w14:paraId="1015A9FE" w14:textId="09A9F7D6" w:rsidR="00EA072D" w:rsidRDefault="001C3A42" w:rsidP="00EA072D">
      <w:r>
        <w:rPr>
          <w:noProof/>
        </w:rPr>
        <w:drawing>
          <wp:inline distT="0" distB="0" distL="0" distR="0" wp14:anchorId="589572A8" wp14:editId="2B1808C8">
            <wp:extent cx="4215740" cy="1169868"/>
            <wp:effectExtent l="19050" t="19050" r="13970" b="11430"/>
            <wp:docPr id="1415094721" name="Picture 1415094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249043" cy="11791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272049" w14:textId="77777777" w:rsidR="00144051" w:rsidRDefault="00EA072D" w:rsidP="00144051">
      <w:pPr>
        <w:pStyle w:val="ListParagraph"/>
        <w:numPr>
          <w:ilvl w:val="0"/>
          <w:numId w:val="4"/>
        </w:numPr>
      </w:pPr>
      <w:r>
        <w:t xml:space="preserve">Select the </w:t>
      </w:r>
      <w:r w:rsidRPr="00966B84">
        <w:rPr>
          <w:b/>
        </w:rPr>
        <w:t>Device Request Flow</w:t>
      </w:r>
      <w:r>
        <w:t xml:space="preserve"> zip file located in </w:t>
      </w:r>
      <w:r w:rsidRPr="00F135FD">
        <w:rPr>
          <w:noProof/>
        </w:rPr>
        <w:t>Module</w:t>
      </w:r>
      <w:r w:rsidR="00966B84">
        <w:t xml:space="preserve"> 4</w:t>
      </w:r>
      <w:r>
        <w:t xml:space="preserve"> </w:t>
      </w:r>
      <w:r w:rsidR="00EF3923">
        <w:t>Complete Solution</w:t>
      </w:r>
      <w:r>
        <w:t xml:space="preserve"> folder and click </w:t>
      </w:r>
      <w:r w:rsidRPr="00EA072D">
        <w:rPr>
          <w:b/>
        </w:rPr>
        <w:t>Open</w:t>
      </w:r>
      <w:r>
        <w:t>.</w:t>
      </w:r>
    </w:p>
    <w:p w14:paraId="22E62654" w14:textId="2C78450F" w:rsidR="00EF3923" w:rsidRDefault="00DE053F" w:rsidP="00EF3923">
      <w:r>
        <w:rPr>
          <w:noProof/>
        </w:rPr>
        <w:lastRenderedPageBreak/>
        <w:drawing>
          <wp:inline distT="0" distB="0" distL="0" distR="0" wp14:anchorId="0F325FA1" wp14:editId="5A05BC2B">
            <wp:extent cx="4489450" cy="1571684"/>
            <wp:effectExtent l="19050" t="19050" r="2540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05878" cy="15774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59318A" w14:textId="70096468" w:rsidR="00144051" w:rsidRDefault="00EA072D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B8162C">
        <w:rPr>
          <w:b/>
        </w:rPr>
        <w:t>Action</w:t>
      </w:r>
      <w:r w:rsidR="00B8162C">
        <w:t xml:space="preserve"> for </w:t>
      </w:r>
      <w:r w:rsidR="00DE053F">
        <w:rPr>
          <w:b/>
        </w:rPr>
        <w:t>Common Data Service Connection</w:t>
      </w:r>
      <w:r>
        <w:t>.</w:t>
      </w:r>
    </w:p>
    <w:p w14:paraId="62CE70D8" w14:textId="60ED6933" w:rsidR="00EA072D" w:rsidRDefault="00DE053F" w:rsidP="00EA072D">
      <w:r>
        <w:rPr>
          <w:noProof/>
        </w:rPr>
        <w:drawing>
          <wp:inline distT="0" distB="0" distL="0" distR="0" wp14:anchorId="0EE9A7A4" wp14:editId="70C89C10">
            <wp:extent cx="6340013" cy="2463800"/>
            <wp:effectExtent l="19050" t="19050" r="22860" b="127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357810" cy="247071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36C79" w14:textId="27E51D59" w:rsidR="00DE053F" w:rsidRDefault="00DE053F" w:rsidP="00144051">
      <w:pPr>
        <w:pStyle w:val="ListParagraph"/>
        <w:numPr>
          <w:ilvl w:val="0"/>
          <w:numId w:val="4"/>
        </w:numPr>
      </w:pPr>
      <w:r>
        <w:t xml:space="preserve">Select the available connection and click </w:t>
      </w:r>
      <w:r w:rsidRPr="00DE053F">
        <w:rPr>
          <w:b/>
        </w:rPr>
        <w:t>Save</w:t>
      </w:r>
      <w:r>
        <w:t>.</w:t>
      </w:r>
    </w:p>
    <w:p w14:paraId="1BA3AC70" w14:textId="5AE2B4B5" w:rsidR="00DE053F" w:rsidRDefault="00DE053F" w:rsidP="00DE053F">
      <w:r>
        <w:rPr>
          <w:noProof/>
        </w:rPr>
        <w:drawing>
          <wp:inline distT="0" distB="0" distL="0" distR="0" wp14:anchorId="463B61B7" wp14:editId="39127158">
            <wp:extent cx="4933950" cy="3467919"/>
            <wp:effectExtent l="19050" t="19050" r="19050" b="184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942167" cy="347369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4B1A11" w14:textId="3C33DE02" w:rsidR="00DE053F" w:rsidRDefault="00DE053F" w:rsidP="00144051">
      <w:pPr>
        <w:pStyle w:val="ListParagraph"/>
        <w:numPr>
          <w:ilvl w:val="0"/>
          <w:numId w:val="4"/>
        </w:numPr>
      </w:pPr>
      <w:r>
        <w:lastRenderedPageBreak/>
        <w:t xml:space="preserve">Click the </w:t>
      </w:r>
      <w:r w:rsidRPr="00DE053F">
        <w:rPr>
          <w:b/>
        </w:rPr>
        <w:t>Action</w:t>
      </w:r>
      <w:r>
        <w:t xml:space="preserve"> for </w:t>
      </w:r>
      <w:r w:rsidRPr="00DE053F">
        <w:rPr>
          <w:b/>
        </w:rPr>
        <w:t>Approvals</w:t>
      </w:r>
      <w:r>
        <w:t>.</w:t>
      </w:r>
    </w:p>
    <w:p w14:paraId="2CD8D8C8" w14:textId="33B12D11" w:rsidR="00DE053F" w:rsidRDefault="008A5B3B" w:rsidP="00DE053F">
      <w:r>
        <w:rPr>
          <w:noProof/>
        </w:rPr>
        <w:drawing>
          <wp:inline distT="0" distB="0" distL="0" distR="0" wp14:anchorId="2F1AB760" wp14:editId="3F036476">
            <wp:extent cx="6108700" cy="1588262"/>
            <wp:effectExtent l="19050" t="19050" r="25400" b="1206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17103" cy="159044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BF619" w14:textId="72A28812" w:rsidR="00B8162C" w:rsidRDefault="00B8162C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B8162C">
        <w:rPr>
          <w:b/>
        </w:rPr>
        <w:t>Create New</w:t>
      </w:r>
      <w:r>
        <w:t>.</w:t>
      </w:r>
    </w:p>
    <w:p w14:paraId="3FACD893" w14:textId="46A3C215" w:rsidR="00B8162C" w:rsidRDefault="00896343" w:rsidP="00B8162C">
      <w:r>
        <w:rPr>
          <w:noProof/>
        </w:rPr>
        <w:drawing>
          <wp:inline distT="0" distB="0" distL="0" distR="0" wp14:anchorId="13596BD6" wp14:editId="70D262D0">
            <wp:extent cx="4429496" cy="2960647"/>
            <wp:effectExtent l="19050" t="19050" r="9525" b="11430"/>
            <wp:docPr id="1415094725" name="Picture 1415094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439077" cy="29670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D61C8" w14:textId="77777777" w:rsidR="00EA072D" w:rsidRDefault="00B8162C" w:rsidP="00EA072D">
      <w:pPr>
        <w:pStyle w:val="ListParagraph"/>
        <w:numPr>
          <w:ilvl w:val="0"/>
          <w:numId w:val="4"/>
        </w:numPr>
      </w:pPr>
      <w:r>
        <w:t xml:space="preserve">Click </w:t>
      </w:r>
      <w:r w:rsidRPr="00B8162C">
        <w:rPr>
          <w:b/>
        </w:rPr>
        <w:t>New Connection</w:t>
      </w:r>
      <w:r>
        <w:t>.</w:t>
      </w:r>
    </w:p>
    <w:p w14:paraId="679D2273" w14:textId="29286E8A" w:rsidR="00B8162C" w:rsidRDefault="00896343" w:rsidP="00B8162C">
      <w:r>
        <w:rPr>
          <w:noProof/>
        </w:rPr>
        <w:drawing>
          <wp:inline distT="0" distB="0" distL="0" distR="0" wp14:anchorId="0F256D1E" wp14:editId="3ACE54BD">
            <wp:extent cx="5510151" cy="1148458"/>
            <wp:effectExtent l="19050" t="19050" r="14605" b="13970"/>
            <wp:docPr id="1415094726" name="Picture 1415094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49684" cy="115669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3F8C18" w14:textId="77777777" w:rsidR="00B8162C" w:rsidRDefault="00B8162C" w:rsidP="00EA072D">
      <w:pPr>
        <w:pStyle w:val="ListParagraph"/>
        <w:numPr>
          <w:ilvl w:val="0"/>
          <w:numId w:val="4"/>
        </w:numPr>
      </w:pPr>
      <w:r>
        <w:t xml:space="preserve">Search for </w:t>
      </w:r>
      <w:r w:rsidRPr="00B8162C">
        <w:rPr>
          <w:b/>
        </w:rPr>
        <w:t>Approvals</w:t>
      </w:r>
      <w:r>
        <w:t xml:space="preserve"> and select it.</w:t>
      </w:r>
    </w:p>
    <w:p w14:paraId="2AEE20EE" w14:textId="2CC9C968" w:rsidR="00B8162C" w:rsidRDefault="00896343" w:rsidP="00B8162C">
      <w:r>
        <w:rPr>
          <w:noProof/>
        </w:rPr>
        <w:drawing>
          <wp:inline distT="0" distB="0" distL="0" distR="0" wp14:anchorId="54406EC6" wp14:editId="19A0A7B6">
            <wp:extent cx="4738255" cy="1260464"/>
            <wp:effectExtent l="19050" t="19050" r="24765" b="16510"/>
            <wp:docPr id="1415094727" name="Picture 14150947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763928" cy="12672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720462" w14:textId="77777777" w:rsidR="00B8162C" w:rsidRDefault="00B8162C" w:rsidP="00EA072D">
      <w:pPr>
        <w:pStyle w:val="ListParagraph"/>
        <w:numPr>
          <w:ilvl w:val="0"/>
          <w:numId w:val="4"/>
        </w:numPr>
      </w:pPr>
      <w:r>
        <w:lastRenderedPageBreak/>
        <w:t xml:space="preserve">Click </w:t>
      </w:r>
      <w:r w:rsidRPr="00B8162C">
        <w:rPr>
          <w:b/>
        </w:rPr>
        <w:t>Create</w:t>
      </w:r>
      <w:r>
        <w:t>.</w:t>
      </w:r>
    </w:p>
    <w:p w14:paraId="0D1EE6BE" w14:textId="19377E75" w:rsidR="00B8162C" w:rsidRDefault="00896343" w:rsidP="00B8162C">
      <w:r>
        <w:rPr>
          <w:noProof/>
        </w:rPr>
        <w:drawing>
          <wp:inline distT="0" distB="0" distL="0" distR="0" wp14:anchorId="00FB1265" wp14:editId="7F6B3A76">
            <wp:extent cx="5642841" cy="2190750"/>
            <wp:effectExtent l="19050" t="19050" r="15240" b="19050"/>
            <wp:docPr id="1415094728" name="Picture 1415094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76577" cy="220384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DA2BA" w14:textId="4B122980" w:rsidR="00B8162C" w:rsidRDefault="00B8162C" w:rsidP="00B8162C">
      <w:pPr>
        <w:pStyle w:val="ListParagraph"/>
        <w:numPr>
          <w:ilvl w:val="0"/>
          <w:numId w:val="4"/>
        </w:numPr>
      </w:pPr>
      <w:r>
        <w:t>Close the connections browser tab.</w:t>
      </w:r>
    </w:p>
    <w:p w14:paraId="16988986" w14:textId="77777777" w:rsidR="00B8162C" w:rsidRDefault="00B8162C" w:rsidP="00EA072D">
      <w:pPr>
        <w:pStyle w:val="ListParagraph"/>
        <w:numPr>
          <w:ilvl w:val="0"/>
          <w:numId w:val="4"/>
        </w:numPr>
      </w:pPr>
      <w:r>
        <w:t xml:space="preserve">Select the </w:t>
      </w:r>
      <w:r w:rsidRPr="00B8162C">
        <w:rPr>
          <w:b/>
        </w:rPr>
        <w:t>Approvals</w:t>
      </w:r>
      <w:r>
        <w:t xml:space="preserve"> connection you created and click </w:t>
      </w:r>
      <w:r w:rsidRPr="00B8162C">
        <w:rPr>
          <w:b/>
        </w:rPr>
        <w:t>Save</w:t>
      </w:r>
      <w:r>
        <w:t>.</w:t>
      </w:r>
    </w:p>
    <w:p w14:paraId="74E085E2" w14:textId="5CB36EAC" w:rsidR="00B8162C" w:rsidRDefault="00896343" w:rsidP="00B8162C">
      <w:r>
        <w:rPr>
          <w:noProof/>
        </w:rPr>
        <w:drawing>
          <wp:inline distT="0" distB="0" distL="0" distR="0" wp14:anchorId="6AA99A5E" wp14:editId="25C6B1FF">
            <wp:extent cx="4876800" cy="3239833"/>
            <wp:effectExtent l="19050" t="19050" r="19050" b="17780"/>
            <wp:docPr id="1415094729" name="Picture 1415094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909686" cy="32616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7D35BF" w14:textId="3BB802A2" w:rsidR="00EA072D" w:rsidRDefault="00B8162C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8A5B3B">
        <w:rPr>
          <w:b/>
        </w:rPr>
        <w:t>Action</w:t>
      </w:r>
      <w:r>
        <w:t xml:space="preserve"> for </w:t>
      </w:r>
      <w:r w:rsidR="008A5B3B" w:rsidRPr="008A5B3B">
        <w:rPr>
          <w:b/>
        </w:rPr>
        <w:t>Office 365 Outlook Connection</w:t>
      </w:r>
      <w:r>
        <w:t>.</w:t>
      </w:r>
    </w:p>
    <w:p w14:paraId="21FD598A" w14:textId="1D21724B" w:rsidR="00B8162C" w:rsidRDefault="008A5B3B" w:rsidP="00B8162C">
      <w:r>
        <w:rPr>
          <w:noProof/>
        </w:rPr>
        <w:drawing>
          <wp:inline distT="0" distB="0" distL="0" distR="0" wp14:anchorId="32C715AF" wp14:editId="65FC8F4C">
            <wp:extent cx="6696825" cy="1530350"/>
            <wp:effectExtent l="19050" t="19050" r="27940" b="127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737466" cy="15396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0D70E" w14:textId="77777777" w:rsidR="00EA072D" w:rsidRDefault="00B8162C" w:rsidP="00144051">
      <w:pPr>
        <w:pStyle w:val="ListParagraph"/>
        <w:numPr>
          <w:ilvl w:val="0"/>
          <w:numId w:val="4"/>
        </w:numPr>
      </w:pPr>
      <w:r>
        <w:lastRenderedPageBreak/>
        <w:t xml:space="preserve">Click </w:t>
      </w:r>
      <w:r w:rsidRPr="00B8162C">
        <w:rPr>
          <w:b/>
        </w:rPr>
        <w:t>Create New.</w:t>
      </w:r>
    </w:p>
    <w:p w14:paraId="1126F859" w14:textId="38DA0031" w:rsidR="00B8162C" w:rsidRDefault="00896343" w:rsidP="00B8162C">
      <w:r>
        <w:rPr>
          <w:noProof/>
        </w:rPr>
        <w:drawing>
          <wp:inline distT="0" distB="0" distL="0" distR="0" wp14:anchorId="1E462581" wp14:editId="09757EEF">
            <wp:extent cx="4667003" cy="2153372"/>
            <wp:effectExtent l="19050" t="19050" r="19685" b="18415"/>
            <wp:docPr id="1415094733" name="Picture 1415094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684241" cy="216132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123405" w14:textId="77777777" w:rsidR="00B8162C" w:rsidRDefault="00B8162C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B8162C">
        <w:rPr>
          <w:b/>
        </w:rPr>
        <w:t>New Connection.</w:t>
      </w:r>
    </w:p>
    <w:p w14:paraId="18625473" w14:textId="264FD9A4" w:rsidR="00B8162C" w:rsidRDefault="00896343" w:rsidP="00B8162C">
      <w:r>
        <w:rPr>
          <w:noProof/>
        </w:rPr>
        <w:drawing>
          <wp:inline distT="0" distB="0" distL="0" distR="0" wp14:anchorId="605D1F20" wp14:editId="7476DD47">
            <wp:extent cx="4726379" cy="1066602"/>
            <wp:effectExtent l="19050" t="19050" r="17145" b="19685"/>
            <wp:docPr id="1415094734" name="Picture 14150947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58115" cy="10737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4E6ED6" w14:textId="77777777" w:rsidR="00B8162C" w:rsidRDefault="009A2021" w:rsidP="00144051">
      <w:pPr>
        <w:pStyle w:val="ListParagraph"/>
        <w:numPr>
          <w:ilvl w:val="0"/>
          <w:numId w:val="4"/>
        </w:numPr>
      </w:pPr>
      <w:r>
        <w:t xml:space="preserve">Search for </w:t>
      </w:r>
      <w:r w:rsidRPr="009A2021">
        <w:rPr>
          <w:b/>
        </w:rPr>
        <w:t>Office 365 Outlook</w:t>
      </w:r>
      <w:r>
        <w:t xml:space="preserve"> and select it.</w:t>
      </w:r>
    </w:p>
    <w:p w14:paraId="4EFEBDEA" w14:textId="18BAAADB" w:rsidR="009A2021" w:rsidRDefault="00896343" w:rsidP="009A2021">
      <w:r>
        <w:rPr>
          <w:noProof/>
        </w:rPr>
        <w:drawing>
          <wp:inline distT="0" distB="0" distL="0" distR="0" wp14:anchorId="4C394AEE" wp14:editId="0F68F019">
            <wp:extent cx="5094514" cy="1347216"/>
            <wp:effectExtent l="19050" t="19050" r="11430" b="24765"/>
            <wp:docPr id="1415094735" name="Picture 1415094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144505" cy="136043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C8A05D" w14:textId="77777777" w:rsidR="009A2021" w:rsidRDefault="009A2021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9A2021">
        <w:rPr>
          <w:b/>
        </w:rPr>
        <w:t>Create</w:t>
      </w:r>
      <w:r>
        <w:t>.</w:t>
      </w:r>
    </w:p>
    <w:p w14:paraId="34BCC7E8" w14:textId="709329AD" w:rsidR="009A2021" w:rsidRDefault="00896343" w:rsidP="009A2021">
      <w:r>
        <w:rPr>
          <w:noProof/>
        </w:rPr>
        <w:drawing>
          <wp:inline distT="0" distB="0" distL="0" distR="0" wp14:anchorId="58B2BAD2" wp14:editId="78C63F15">
            <wp:extent cx="4667003" cy="1970513"/>
            <wp:effectExtent l="19050" t="19050" r="19685" b="10795"/>
            <wp:docPr id="1415094736" name="Picture 1415094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08792" cy="198815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4DEAFE" w14:textId="77777777" w:rsidR="009A2021" w:rsidRDefault="009A2021" w:rsidP="00144051">
      <w:pPr>
        <w:pStyle w:val="ListParagraph"/>
        <w:numPr>
          <w:ilvl w:val="0"/>
          <w:numId w:val="4"/>
        </w:numPr>
      </w:pPr>
      <w:r>
        <w:t xml:space="preserve">Select </w:t>
      </w:r>
      <w:r w:rsidR="00F135FD">
        <w:t xml:space="preserve">the User you </w:t>
      </w:r>
      <w:r w:rsidR="00F135FD" w:rsidRPr="00F135FD">
        <w:rPr>
          <w:noProof/>
        </w:rPr>
        <w:t>are logged</w:t>
      </w:r>
      <w:r w:rsidR="00F135FD">
        <w:t xml:space="preserve"> in as.</w:t>
      </w:r>
    </w:p>
    <w:p w14:paraId="4D3CF8B3" w14:textId="6B9E7C3A" w:rsidR="009A2021" w:rsidRDefault="00896343" w:rsidP="009A2021">
      <w:r>
        <w:rPr>
          <w:noProof/>
        </w:rPr>
        <w:lastRenderedPageBreak/>
        <w:drawing>
          <wp:inline distT="0" distB="0" distL="0" distR="0" wp14:anchorId="3A10B76E" wp14:editId="1E30B045">
            <wp:extent cx="5485714" cy="2142857"/>
            <wp:effectExtent l="19050" t="19050" r="20320" b="10160"/>
            <wp:docPr id="1415094737" name="Picture 1415094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85714" cy="214285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3D647" w14:textId="14D14DC5" w:rsidR="009A2021" w:rsidRDefault="009A2021" w:rsidP="009A2021">
      <w:pPr>
        <w:pStyle w:val="ListParagraph"/>
        <w:numPr>
          <w:ilvl w:val="0"/>
          <w:numId w:val="4"/>
        </w:numPr>
      </w:pPr>
      <w:r>
        <w:t>Close the connection browser tab.</w:t>
      </w:r>
    </w:p>
    <w:p w14:paraId="12D0223C" w14:textId="77777777" w:rsidR="009A2021" w:rsidRDefault="009A2021" w:rsidP="00144051">
      <w:pPr>
        <w:pStyle w:val="ListParagraph"/>
        <w:numPr>
          <w:ilvl w:val="0"/>
          <w:numId w:val="4"/>
        </w:numPr>
      </w:pPr>
      <w:r>
        <w:t xml:space="preserve">Select the Connection you created and click </w:t>
      </w:r>
      <w:r w:rsidRPr="009A2021">
        <w:rPr>
          <w:b/>
        </w:rPr>
        <w:t>Save</w:t>
      </w:r>
      <w:r>
        <w:t>.</w:t>
      </w:r>
    </w:p>
    <w:p w14:paraId="55BE135D" w14:textId="0F0584A2" w:rsidR="009A2021" w:rsidRDefault="008A5B3B" w:rsidP="009A2021">
      <w:r>
        <w:rPr>
          <w:noProof/>
        </w:rPr>
        <w:drawing>
          <wp:inline distT="0" distB="0" distL="0" distR="0" wp14:anchorId="61BDE8EE" wp14:editId="033BF98C">
            <wp:extent cx="3778250" cy="2786062"/>
            <wp:effectExtent l="19050" t="19050" r="12700" b="146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787489" cy="27928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F9C022" w14:textId="77777777" w:rsidR="009A2021" w:rsidRDefault="009A2021" w:rsidP="00144051">
      <w:pPr>
        <w:pStyle w:val="ListParagraph"/>
        <w:numPr>
          <w:ilvl w:val="0"/>
          <w:numId w:val="4"/>
        </w:numPr>
      </w:pPr>
      <w:r>
        <w:t>Click Import.</w:t>
      </w:r>
    </w:p>
    <w:p w14:paraId="434CC107" w14:textId="62926C15" w:rsidR="009A2021" w:rsidRDefault="00896343" w:rsidP="009A2021">
      <w:r>
        <w:rPr>
          <w:noProof/>
        </w:rPr>
        <w:drawing>
          <wp:inline distT="0" distB="0" distL="0" distR="0" wp14:anchorId="26494A15" wp14:editId="70BC13D7">
            <wp:extent cx="4429496" cy="755885"/>
            <wp:effectExtent l="19050" t="19050" r="9525" b="25400"/>
            <wp:docPr id="1415094739" name="Picture 1415094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447597" cy="75897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5F9F0" w14:textId="77777777" w:rsidR="009A2021" w:rsidRDefault="009A2021" w:rsidP="00144051">
      <w:pPr>
        <w:pStyle w:val="ListParagraph"/>
        <w:numPr>
          <w:ilvl w:val="0"/>
          <w:numId w:val="4"/>
        </w:numPr>
      </w:pPr>
      <w:r>
        <w:t>Wait for the import to complete.</w:t>
      </w:r>
    </w:p>
    <w:p w14:paraId="07F6630B" w14:textId="66B93DBE" w:rsidR="009A2021" w:rsidRDefault="00896343" w:rsidP="009A2021">
      <w:r>
        <w:rPr>
          <w:noProof/>
        </w:rPr>
        <w:drawing>
          <wp:inline distT="0" distB="0" distL="0" distR="0" wp14:anchorId="3B63417B" wp14:editId="7A7BE61F">
            <wp:extent cx="4940135" cy="1283063"/>
            <wp:effectExtent l="19050" t="19050" r="13335" b="12700"/>
            <wp:docPr id="1415094740" name="Picture 1415094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955417" cy="12870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425F16" w14:textId="35D99356" w:rsidR="009A2021" w:rsidRDefault="009A2021" w:rsidP="00144051">
      <w:pPr>
        <w:pStyle w:val="ListParagraph"/>
        <w:numPr>
          <w:ilvl w:val="0"/>
          <w:numId w:val="4"/>
        </w:numPr>
      </w:pPr>
      <w:r>
        <w:lastRenderedPageBreak/>
        <w:t xml:space="preserve">You will now have an active </w:t>
      </w:r>
      <w:r w:rsidRPr="009A2021">
        <w:rPr>
          <w:b/>
        </w:rPr>
        <w:t>Flow</w:t>
      </w:r>
      <w:r>
        <w:t>. Clic</w:t>
      </w:r>
      <w:r w:rsidR="008A5B3B">
        <w:t>k to open</w:t>
      </w:r>
      <w:r>
        <w:t>.</w:t>
      </w:r>
    </w:p>
    <w:p w14:paraId="17468A6A" w14:textId="0442894F" w:rsidR="009A2021" w:rsidRDefault="008A5B3B" w:rsidP="009A2021">
      <w:r>
        <w:rPr>
          <w:noProof/>
        </w:rPr>
        <w:drawing>
          <wp:inline distT="0" distB="0" distL="0" distR="0" wp14:anchorId="079A40DE" wp14:editId="3A801124">
            <wp:extent cx="6419850" cy="1881967"/>
            <wp:effectExtent l="19050" t="19050" r="19050" b="2349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429984" cy="188493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4B75D6" w14:textId="63F4677C" w:rsidR="008A5B3B" w:rsidRDefault="008A5B3B" w:rsidP="00144051">
      <w:pPr>
        <w:pStyle w:val="ListParagraph"/>
        <w:numPr>
          <w:ilvl w:val="0"/>
          <w:numId w:val="4"/>
        </w:numPr>
      </w:pPr>
      <w:r>
        <w:t>Click Edit Flow.</w:t>
      </w:r>
    </w:p>
    <w:p w14:paraId="3232EA99" w14:textId="19B9CA2D" w:rsidR="008A5B3B" w:rsidRDefault="008A5B3B" w:rsidP="008A5B3B">
      <w:r>
        <w:rPr>
          <w:noProof/>
        </w:rPr>
        <w:drawing>
          <wp:inline distT="0" distB="0" distL="0" distR="0" wp14:anchorId="078DEDE7" wp14:editId="6AEC6A51">
            <wp:extent cx="4991100" cy="1517816"/>
            <wp:effectExtent l="19050" t="19050" r="19050" b="254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05064" cy="15220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8B990" w14:textId="056D0452" w:rsidR="009A2021" w:rsidRDefault="009A2021" w:rsidP="00144051">
      <w:pPr>
        <w:pStyle w:val="ListParagraph"/>
        <w:numPr>
          <w:ilvl w:val="0"/>
          <w:numId w:val="4"/>
        </w:numPr>
      </w:pPr>
      <w:r>
        <w:t>The</w:t>
      </w:r>
      <w:r w:rsidR="008A4D36">
        <w:t xml:space="preserve"> Flow will like the image below</w:t>
      </w:r>
      <w:r>
        <w:t>.</w:t>
      </w:r>
    </w:p>
    <w:p w14:paraId="03336D82" w14:textId="7277E601" w:rsidR="00144051" w:rsidRDefault="008A5B3B" w:rsidP="00EF3923">
      <w:r>
        <w:rPr>
          <w:noProof/>
        </w:rPr>
        <w:drawing>
          <wp:inline distT="0" distB="0" distL="0" distR="0" wp14:anchorId="7CBFBB28" wp14:editId="50C13098">
            <wp:extent cx="6858000" cy="3610610"/>
            <wp:effectExtent l="19050" t="19050" r="19050" b="279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106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44051" w:rsidSect="001449A0">
      <w:headerReference w:type="even" r:id="rId64"/>
      <w:headerReference w:type="default" r:id="rId65"/>
      <w:footerReference w:type="even" r:id="rId66"/>
      <w:footerReference w:type="default" r:id="rId67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DB55F4" w14:textId="77777777" w:rsidR="00C70B39" w:rsidRDefault="00C70B39">
      <w:pPr>
        <w:spacing w:after="0" w:line="240" w:lineRule="auto"/>
      </w:pPr>
      <w:r>
        <w:separator/>
      </w:r>
    </w:p>
  </w:endnote>
  <w:endnote w:type="continuationSeparator" w:id="0">
    <w:p w14:paraId="0830889D" w14:textId="77777777" w:rsidR="00C70B39" w:rsidRDefault="00C70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CED41" w14:textId="77777777" w:rsidR="008C1FDA" w:rsidRDefault="008C1F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B92A1" w14:textId="77777777" w:rsidR="008C1FDA" w:rsidRDefault="008C1F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BE477" w14:textId="77777777" w:rsidR="008C1FDA" w:rsidRDefault="008C1FD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7E02B3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14:paraId="113A5496" w14:textId="77777777" w:rsidR="001449A0" w:rsidRDefault="00C70B39" w:rsidP="001449A0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2649DB" w14:textId="77777777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201</w:t>
        </w:r>
        <w:r>
          <w:t>8</w:t>
        </w:r>
        <w:r w:rsidRPr="007E3D91">
          <w:t xml:space="preserve"> Microsoft Corporation</w:t>
        </w:r>
      </w:p>
    </w:sdtContent>
  </w:sdt>
  <w:p w14:paraId="58EC3C76" w14:textId="77777777" w:rsidR="001449A0" w:rsidRPr="007E3D91" w:rsidRDefault="00C70B39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B4F54F" w14:textId="77777777" w:rsidR="00C70B39" w:rsidRDefault="00C70B39">
      <w:pPr>
        <w:spacing w:after="0" w:line="240" w:lineRule="auto"/>
      </w:pPr>
      <w:r>
        <w:separator/>
      </w:r>
    </w:p>
  </w:footnote>
  <w:footnote w:type="continuationSeparator" w:id="0">
    <w:p w14:paraId="71AAE9C5" w14:textId="77777777" w:rsidR="00C70B39" w:rsidRDefault="00C70B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21E4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A3FF3EA" w14:textId="77777777" w:rsidR="001449A0" w:rsidRPr="000849CB" w:rsidRDefault="00C70B39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4A617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578C8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7AA4E63" wp14:editId="3B8E0E32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2A77C7A" w14:textId="77777777" w:rsidR="001449A0" w:rsidRDefault="00C70B3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E1339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2F2422A3" w14:textId="77777777" w:rsidR="001449A0" w:rsidRDefault="00C70B39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0617F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Apps App in a Day</w:t>
    </w:r>
  </w:p>
  <w:p w14:paraId="6889069F" w14:textId="77777777" w:rsidR="001449A0" w:rsidRPr="000849CB" w:rsidRDefault="00C70B39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2838B4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rwUA5KSNiSwAAAA="/>
  </w:docVars>
  <w:rsids>
    <w:rsidRoot w:val="00144051"/>
    <w:rsid w:val="000600FF"/>
    <w:rsid w:val="00083946"/>
    <w:rsid w:val="000F0487"/>
    <w:rsid w:val="0012322A"/>
    <w:rsid w:val="0013127C"/>
    <w:rsid w:val="00144051"/>
    <w:rsid w:val="001C3A42"/>
    <w:rsid w:val="002518D2"/>
    <w:rsid w:val="00270AA9"/>
    <w:rsid w:val="00292544"/>
    <w:rsid w:val="002D1F2D"/>
    <w:rsid w:val="00334D88"/>
    <w:rsid w:val="00352A41"/>
    <w:rsid w:val="00354BB4"/>
    <w:rsid w:val="00354E44"/>
    <w:rsid w:val="00360D3B"/>
    <w:rsid w:val="003B4779"/>
    <w:rsid w:val="00435716"/>
    <w:rsid w:val="0044704F"/>
    <w:rsid w:val="0050327A"/>
    <w:rsid w:val="005B70BF"/>
    <w:rsid w:val="005C7DA3"/>
    <w:rsid w:val="006D0797"/>
    <w:rsid w:val="006E78E8"/>
    <w:rsid w:val="00703AF7"/>
    <w:rsid w:val="007853E1"/>
    <w:rsid w:val="00787EDE"/>
    <w:rsid w:val="007A2F9F"/>
    <w:rsid w:val="007E09AF"/>
    <w:rsid w:val="00860F96"/>
    <w:rsid w:val="00862442"/>
    <w:rsid w:val="008652AA"/>
    <w:rsid w:val="00896343"/>
    <w:rsid w:val="008A4D36"/>
    <w:rsid w:val="008A5B3B"/>
    <w:rsid w:val="008C1FDA"/>
    <w:rsid w:val="008F38BD"/>
    <w:rsid w:val="0094067C"/>
    <w:rsid w:val="00941F6D"/>
    <w:rsid w:val="00966B84"/>
    <w:rsid w:val="0097115E"/>
    <w:rsid w:val="009A2021"/>
    <w:rsid w:val="009A3AEF"/>
    <w:rsid w:val="00A06B81"/>
    <w:rsid w:val="00A32E4E"/>
    <w:rsid w:val="00B8162C"/>
    <w:rsid w:val="00C01CF8"/>
    <w:rsid w:val="00C70B39"/>
    <w:rsid w:val="00D56E46"/>
    <w:rsid w:val="00D754FC"/>
    <w:rsid w:val="00DB47D2"/>
    <w:rsid w:val="00DE053F"/>
    <w:rsid w:val="00E3127D"/>
    <w:rsid w:val="00E33E2B"/>
    <w:rsid w:val="00E73D4F"/>
    <w:rsid w:val="00EA072D"/>
    <w:rsid w:val="00ED22AA"/>
    <w:rsid w:val="00EF3923"/>
    <w:rsid w:val="00F135FD"/>
    <w:rsid w:val="00FB0B1D"/>
    <w:rsid w:val="00FD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208560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96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63" Type="http://schemas.openxmlformats.org/officeDocument/2006/relationships/image" Target="media/image49.png"/><Relationship Id="rId68" Type="http://schemas.openxmlformats.org/officeDocument/2006/relationships/fontTable" Target="fontTable.xml"/><Relationship Id="rId7" Type="http://schemas.openxmlformats.org/officeDocument/2006/relationships/header" Target="header1.xml"/><Relationship Id="rId71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1" Type="http://schemas.openxmlformats.org/officeDocument/2006/relationships/header" Target="header3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footer" Target="footer4.xml"/><Relationship Id="rId5" Type="http://schemas.openxmlformats.org/officeDocument/2006/relationships/footnotes" Target="footnotes.xml"/><Relationship Id="rId61" Type="http://schemas.openxmlformats.org/officeDocument/2006/relationships/image" Target="media/image47.png"/><Relationship Id="rId19" Type="http://schemas.openxmlformats.org/officeDocument/2006/relationships/image" Target="media/image6.png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64" Type="http://schemas.openxmlformats.org/officeDocument/2006/relationships/header" Target="header4.xml"/><Relationship Id="rId69" Type="http://schemas.openxmlformats.org/officeDocument/2006/relationships/theme" Target="theme/theme1.xml"/><Relationship Id="rId8" Type="http://schemas.openxmlformats.org/officeDocument/2006/relationships/header" Target="header2.xml"/><Relationship Id="rId51" Type="http://schemas.openxmlformats.org/officeDocument/2006/relationships/image" Target="media/image37.png"/><Relationship Id="rId72" Type="http://schemas.openxmlformats.org/officeDocument/2006/relationships/customXml" Target="../customXml/item3.xml"/><Relationship Id="rId3" Type="http://schemas.openxmlformats.org/officeDocument/2006/relationships/settings" Target="settings.xml"/><Relationship Id="rId12" Type="http://schemas.openxmlformats.org/officeDocument/2006/relationships/footer" Target="footer3.xm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2.png"/><Relationship Id="rId59" Type="http://schemas.openxmlformats.org/officeDocument/2006/relationships/image" Target="media/image45.png"/><Relationship Id="rId67" Type="http://schemas.openxmlformats.org/officeDocument/2006/relationships/footer" Target="footer5.xml"/><Relationship Id="rId20" Type="http://schemas.openxmlformats.org/officeDocument/2006/relationships/image" Target="media/image7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62" Type="http://schemas.openxmlformats.org/officeDocument/2006/relationships/image" Target="media/image48.png"/><Relationship Id="rId7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5.png"/><Relationship Id="rId57" Type="http://schemas.openxmlformats.org/officeDocument/2006/relationships/image" Target="media/image43.png"/><Relationship Id="rId10" Type="http://schemas.openxmlformats.org/officeDocument/2006/relationships/footer" Target="footer2.xml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header" Target="header5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3" Type="http://schemas.openxmlformats.org/officeDocument/2006/relationships/hyperlink" Target="https://admin.powerapps.com" TargetMode="External"/><Relationship Id="rId18" Type="http://schemas.openxmlformats.org/officeDocument/2006/relationships/hyperlink" Target="https://make.powerapps.com" TargetMode="External"/><Relationship Id="rId39" Type="http://schemas.openxmlformats.org/officeDocument/2006/relationships/hyperlink" Target="https://flow.microsoft.com" TargetMode="External"/><Relationship Id="rId34" Type="http://schemas.openxmlformats.org/officeDocument/2006/relationships/image" Target="media/image21.png"/><Relationship Id="rId50" Type="http://schemas.openxmlformats.org/officeDocument/2006/relationships/image" Target="media/image36.png"/><Relationship Id="rId55" Type="http://schemas.openxmlformats.org/officeDocument/2006/relationships/image" Target="media/image4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670f2bc3-833b-4a76-b13f-f7d6db0b8f4d" xsi:nil="true"/>
    <_Flow_SignoffStatus xmlns="670f2bc3-833b-4a76-b13f-f7d6db0b8f4d" xsi:nil="true"/>
    <_ip_UnifiedCompliancePolicyProperties xmlns="http://schemas.microsoft.com/sharepoint/v3" xsi:nil="true"/>
    <_ip_UnifiedCompliancePolicyUIAc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6EB752C-0491-40E9-A838-B9F88B1CE2DD}"/>
</file>

<file path=customXml/itemProps2.xml><?xml version="1.0" encoding="utf-8"?>
<ds:datastoreItem xmlns:ds="http://schemas.openxmlformats.org/officeDocument/2006/customXml" ds:itemID="{2BBAC411-A611-4195-B7C8-DEA9BDD0A7AF}"/>
</file>

<file path=customXml/itemProps3.xml><?xml version="1.0" encoding="utf-8"?>
<ds:datastoreItem xmlns:ds="http://schemas.openxmlformats.org/officeDocument/2006/customXml" ds:itemID="{EEDE9204-F2EE-4E31-A17F-D397953FD0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7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Sameer Bhangar</cp:lastModifiedBy>
  <cp:revision>27</cp:revision>
  <cp:lastPrinted>2019-12-12T00:37:00Z</cp:lastPrinted>
  <dcterms:created xsi:type="dcterms:W3CDTF">2018-03-23T17:32:00Z</dcterms:created>
  <dcterms:modified xsi:type="dcterms:W3CDTF">2019-12-12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sameerb@microsoft.com</vt:lpwstr>
  </property>
  <property fmtid="{D5CDD505-2E9C-101B-9397-08002B2CF9AE}" pid="5" name="MSIP_Label_f42aa342-8706-4288-bd11-ebb85995028c_SetDate">
    <vt:lpwstr>2019-12-12T00:37:31.9901439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08a50ddd-e748-4d05-b849-31293e80d222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F523F0DE61C01647AADD57BC023588A4</vt:lpwstr>
  </property>
</Properties>
</file>